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907D9" w14:textId="65A90347" w:rsidR="008677E5" w:rsidRPr="002A49A0" w:rsidRDefault="008677E5" w:rsidP="000F73D3">
      <w:pPr>
        <w:jc w:val="center"/>
        <w:rPr>
          <w:rFonts w:ascii="Tahoma" w:hAnsi="Tahoma" w:cs="Tahoma"/>
          <w:b/>
          <w:bCs/>
          <w:sz w:val="32"/>
          <w:szCs w:val="32"/>
        </w:rPr>
      </w:pPr>
      <w:bookmarkStart w:id="0" w:name="_GoBack"/>
      <w:r w:rsidRPr="002A49A0">
        <w:rPr>
          <w:rFonts w:ascii="Tahoma" w:hAnsi="Tahoma" w:cs="Tahoma"/>
          <w:b/>
          <w:bCs/>
          <w:sz w:val="32"/>
          <w:szCs w:val="32"/>
        </w:rPr>
        <w:t>Apology letter to a colleague</w:t>
      </w:r>
    </w:p>
    <w:p w14:paraId="538EEB8B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2CEF19ED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>Dear {Recipient's Name},</w:t>
      </w:r>
    </w:p>
    <w:p w14:paraId="6BC2582F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19BE0108" w14:textId="414744DB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 xml:space="preserve">I am </w:t>
      </w:r>
      <w:r w:rsidR="00117D7C" w:rsidRPr="002A49A0">
        <w:rPr>
          <w:rFonts w:ascii="Tahoma" w:hAnsi="Tahoma" w:cs="Tahoma"/>
          <w:sz w:val="24"/>
          <w:szCs w:val="24"/>
        </w:rPr>
        <w:t>sorry</w:t>
      </w:r>
      <w:r w:rsidRPr="002A49A0">
        <w:rPr>
          <w:rFonts w:ascii="Tahoma" w:hAnsi="Tahoma" w:cs="Tahoma"/>
          <w:sz w:val="24"/>
          <w:szCs w:val="24"/>
        </w:rPr>
        <w:t xml:space="preserve"> for my </w:t>
      </w:r>
      <w:r w:rsidR="000F73D3" w:rsidRPr="002A49A0">
        <w:rPr>
          <w:rFonts w:ascii="Tahoma" w:hAnsi="Tahoma" w:cs="Tahoma"/>
          <w:sz w:val="24"/>
          <w:szCs w:val="24"/>
        </w:rPr>
        <w:t>behaviour</w:t>
      </w:r>
      <w:r w:rsidRPr="002A49A0">
        <w:rPr>
          <w:rFonts w:ascii="Tahoma" w:hAnsi="Tahoma" w:cs="Tahoma"/>
          <w:sz w:val="24"/>
          <w:szCs w:val="24"/>
        </w:rPr>
        <w:t xml:space="preserve"> this morning. I did not mean to offend you when I mentioned that you take longer breaks than allowed. I just wanted to inform you as a friend in case you were not aware. I did not want you to get pointed out by the team lead.</w:t>
      </w:r>
    </w:p>
    <w:p w14:paraId="293A506C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3D2C01C5" w14:textId="5AC50EAB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 xml:space="preserve">I realized why you lost your calm. I should have spoken to you about this personally and not in front of other colleagues. I am </w:t>
      </w:r>
      <w:r w:rsidR="00117D7C" w:rsidRPr="002A49A0">
        <w:rPr>
          <w:rFonts w:ascii="Tahoma" w:hAnsi="Tahoma" w:cs="Tahoma"/>
          <w:sz w:val="24"/>
          <w:szCs w:val="24"/>
        </w:rPr>
        <w:t>sorry</w:t>
      </w:r>
      <w:r w:rsidRPr="002A49A0">
        <w:rPr>
          <w:rFonts w:ascii="Tahoma" w:hAnsi="Tahoma" w:cs="Tahoma"/>
          <w:sz w:val="24"/>
          <w:szCs w:val="24"/>
        </w:rPr>
        <w:t xml:space="preserve"> that I also lost my temper in the spur of the moment. There is no explanation for my </w:t>
      </w:r>
      <w:r w:rsidR="000F73D3" w:rsidRPr="002A49A0">
        <w:rPr>
          <w:rFonts w:ascii="Tahoma" w:hAnsi="Tahoma" w:cs="Tahoma"/>
          <w:sz w:val="24"/>
          <w:szCs w:val="24"/>
        </w:rPr>
        <w:t>behaviour</w:t>
      </w:r>
      <w:r w:rsidRPr="002A49A0">
        <w:rPr>
          <w:rFonts w:ascii="Tahoma" w:hAnsi="Tahoma" w:cs="Tahoma"/>
          <w:sz w:val="24"/>
          <w:szCs w:val="24"/>
        </w:rPr>
        <w:t>. I just want you to know that I really regret my actions.</w:t>
      </w:r>
    </w:p>
    <w:p w14:paraId="5C4CC7CB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08999FCD" w14:textId="6088BE0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 xml:space="preserve">I know it </w:t>
      </w:r>
      <w:r w:rsidR="00117D7C" w:rsidRPr="002A49A0">
        <w:rPr>
          <w:rFonts w:ascii="Tahoma" w:hAnsi="Tahoma" w:cs="Tahoma"/>
          <w:sz w:val="24"/>
          <w:szCs w:val="24"/>
        </w:rPr>
        <w:t>has</w:t>
      </w:r>
      <w:r w:rsidRPr="002A49A0">
        <w:rPr>
          <w:rFonts w:ascii="Tahoma" w:hAnsi="Tahoma" w:cs="Tahoma"/>
          <w:sz w:val="24"/>
          <w:szCs w:val="24"/>
        </w:rPr>
        <w:t xml:space="preserve"> damaged our friendship and working relationship a little. However, I hope to find a way to fix this situation. Being teammates, we need to have a good working relationship between us to make our project a success.</w:t>
      </w:r>
    </w:p>
    <w:p w14:paraId="089421EA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35E5C874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>I hope this letter would be of some help in initiating a conversation between us. Please accept my sincere apologies for my actions. I promise you that I will never behave in such a manner again.</w:t>
      </w:r>
    </w:p>
    <w:p w14:paraId="4B47D7B1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</w:p>
    <w:p w14:paraId="1E2A7B11" w14:textId="77777777" w:rsidR="008677E5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>Yours sincerely,</w:t>
      </w:r>
    </w:p>
    <w:p w14:paraId="59FC12B1" w14:textId="5EC005E1" w:rsidR="004742F6" w:rsidRPr="002A49A0" w:rsidRDefault="008677E5" w:rsidP="000F73D3">
      <w:pPr>
        <w:jc w:val="both"/>
        <w:rPr>
          <w:rFonts w:ascii="Tahoma" w:hAnsi="Tahoma" w:cs="Tahoma"/>
          <w:sz w:val="24"/>
          <w:szCs w:val="24"/>
        </w:rPr>
      </w:pPr>
      <w:r w:rsidRPr="002A49A0">
        <w:rPr>
          <w:rFonts w:ascii="Tahoma" w:hAnsi="Tahoma" w:cs="Tahoma"/>
          <w:sz w:val="24"/>
          <w:szCs w:val="24"/>
        </w:rPr>
        <w:t>{Your Name}</w:t>
      </w:r>
      <w:bookmarkEnd w:id="0"/>
    </w:p>
    <w:sectPr w:rsidR="004742F6" w:rsidRPr="002A49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zNbMwNzc0NrZU0lEKTi0uzszPAykwrAUAt6zLuSwAAAA="/>
  </w:docVars>
  <w:rsids>
    <w:rsidRoot w:val="00650060"/>
    <w:rsid w:val="000F73D3"/>
    <w:rsid w:val="00117D7C"/>
    <w:rsid w:val="002A49A0"/>
    <w:rsid w:val="004742F6"/>
    <w:rsid w:val="00650060"/>
    <w:rsid w:val="00867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33AE"/>
  <w15:chartTrackingRefBased/>
  <w15:docId w15:val="{EFB45CC8-FA1A-4351-A9B8-33382951A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3-03T09:25:00Z</dcterms:created>
  <dcterms:modified xsi:type="dcterms:W3CDTF">2020-03-04T06:24:00Z</dcterms:modified>
</cp:coreProperties>
</file>